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 </w:t>
      </w:r>
      <w:r>
        <w:t xml:space="preserve">Example - cnart</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Example - cnart</dc:title>
  <dc:creator>sun123zxy; Luna</dc:creator>
  <dc:language>zh-Hans</dc:language>
  <cp:keywords/>
  <dcterms:created xsi:type="dcterms:W3CDTF">2025-09-21T10:16:07Z</dcterms:created>
  <dcterms:modified xsi:type="dcterms:W3CDTF">2025-09-21T10: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目录</vt:lpwstr>
  </property>
</Properties>
</file>